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10AD7B85" w:rsidR="000E17EC" w:rsidRPr="00311069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F41094">
        <w:rPr>
          <w:sz w:val="22"/>
          <w:szCs w:val="22"/>
        </w:rPr>
        <w:t>Thursday</w:t>
      </w:r>
      <w:r w:rsidR="00AD6739">
        <w:rPr>
          <w:sz w:val="22"/>
          <w:szCs w:val="22"/>
        </w:rPr>
        <w:t xml:space="preserve">, </w:t>
      </w:r>
      <w:r w:rsidR="00F41094">
        <w:rPr>
          <w:sz w:val="22"/>
          <w:szCs w:val="22"/>
        </w:rPr>
        <w:t>October</w:t>
      </w:r>
      <w:r w:rsidR="003855B2">
        <w:rPr>
          <w:sz w:val="22"/>
          <w:szCs w:val="22"/>
        </w:rPr>
        <w:t xml:space="preserve"> </w:t>
      </w:r>
      <w:r w:rsidR="00FA2FEC">
        <w:rPr>
          <w:sz w:val="22"/>
          <w:szCs w:val="22"/>
        </w:rPr>
        <w:t>13</w:t>
      </w:r>
      <w:r w:rsidR="00CE31FF">
        <w:rPr>
          <w:sz w:val="22"/>
          <w:szCs w:val="22"/>
        </w:rPr>
        <w:t>,</w:t>
      </w:r>
      <w:r w:rsidR="00E17F7C">
        <w:rPr>
          <w:sz w:val="22"/>
          <w:szCs w:val="22"/>
        </w:rPr>
        <w:t xml:space="preserve"> </w:t>
      </w:r>
      <w:r w:rsidR="003C0218">
        <w:rPr>
          <w:sz w:val="22"/>
          <w:szCs w:val="22"/>
        </w:rPr>
        <w:t>202</w:t>
      </w:r>
      <w:r w:rsidR="00623A1F">
        <w:rPr>
          <w:sz w:val="22"/>
          <w:szCs w:val="22"/>
        </w:rPr>
        <w:t>2</w:t>
      </w:r>
    </w:p>
    <w:p w14:paraId="4FA70E50" w14:textId="77777777" w:rsidR="007B4F28" w:rsidRDefault="007B4F28" w:rsidP="007B4F28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  <w:t>8:3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am</w:t>
      </w:r>
    </w:p>
    <w:p w14:paraId="5CFF0036" w14:textId="663CE024" w:rsidR="534F338C" w:rsidRDefault="007B4F28" w:rsidP="00985AB1">
      <w:pPr>
        <w:ind w:left="1800"/>
        <w:rPr>
          <w:sz w:val="22"/>
          <w:szCs w:val="22"/>
        </w:rPr>
      </w:pPr>
      <w:r w:rsidRPr="583E4EA4">
        <w:rPr>
          <w:b/>
          <w:bCs/>
          <w:sz w:val="22"/>
          <w:szCs w:val="22"/>
        </w:rPr>
        <w:t>Location:</w:t>
      </w:r>
      <w:r w:rsidRPr="583E4EA4">
        <w:rPr>
          <w:sz w:val="22"/>
          <w:szCs w:val="22"/>
        </w:rPr>
        <w:t xml:space="preserve"> </w:t>
      </w:r>
      <w:r>
        <w:tab/>
      </w:r>
      <w:r w:rsidR="00985AB1">
        <w:rPr>
          <w:sz w:val="22"/>
          <w:szCs w:val="22"/>
        </w:rPr>
        <w:t>Teleconference</w:t>
      </w:r>
      <w:r w:rsidR="002156F7">
        <w:rPr>
          <w:sz w:val="22"/>
          <w:szCs w:val="22"/>
        </w:rPr>
        <w:t xml:space="preserve"> via Zoom</w:t>
      </w:r>
    </w:p>
    <w:p w14:paraId="0F1417EA" w14:textId="48C51125" w:rsidR="004525C6" w:rsidRPr="0062422C" w:rsidRDefault="004525C6" w:rsidP="00C61F90">
      <w:pPr>
        <w:ind w:left="1800"/>
        <w:rPr>
          <w:sz w:val="22"/>
          <w:szCs w:val="22"/>
        </w:rPr>
      </w:pPr>
    </w:p>
    <w:bookmarkEnd w:id="0"/>
    <w:p w14:paraId="42E594ED" w14:textId="77777777" w:rsidR="000E17EC" w:rsidRDefault="007B4F28" w:rsidP="0008531D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="000E17EC" w:rsidRPr="0062422C">
        <w:rPr>
          <w:sz w:val="22"/>
          <w:szCs w:val="22"/>
        </w:rPr>
        <w:t xml:space="preserve">– </w:t>
      </w:r>
      <w:r w:rsidR="00F7676F" w:rsidRPr="0062422C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>Don Bolia</w:t>
      </w:r>
      <w:r w:rsidR="00F7676F" w:rsidRPr="0062422C">
        <w:rPr>
          <w:sz w:val="22"/>
          <w:szCs w:val="22"/>
        </w:rPr>
        <w:t>, Chair</w:t>
      </w:r>
    </w:p>
    <w:p w14:paraId="23846C8A" w14:textId="160EE96C" w:rsidR="002C3206" w:rsidRPr="002C3206" w:rsidRDefault="002C3206" w:rsidP="0008531D">
      <w:pPr>
        <w:numPr>
          <w:ilvl w:val="0"/>
          <w:numId w:val="22"/>
        </w:numPr>
        <w:spacing w:after="120"/>
        <w:rPr>
          <w:sz w:val="22"/>
          <w:szCs w:val="22"/>
        </w:rPr>
      </w:pPr>
      <w:r>
        <w:rPr>
          <w:b/>
          <w:sz w:val="22"/>
          <w:szCs w:val="22"/>
        </w:rPr>
        <w:t>DeKalb Private Hospital Authority</w:t>
      </w:r>
    </w:p>
    <w:p w14:paraId="0C4FF008" w14:textId="2BD1ED74" w:rsidR="00E0314F" w:rsidRPr="00E0314F" w:rsidRDefault="002C3206" w:rsidP="00E0314F">
      <w:pPr>
        <w:pStyle w:val="ListParagraph"/>
        <w:numPr>
          <w:ilvl w:val="1"/>
          <w:numId w:val="22"/>
        </w:numPr>
        <w:spacing w:after="120"/>
        <w:rPr>
          <w:rFonts w:ascii="Times New Roman" w:hAnsi="Times New Roman" w:cs="Times New Roman"/>
        </w:rPr>
      </w:pPr>
      <w:r w:rsidRPr="00E0314F">
        <w:rPr>
          <w:rFonts w:ascii="Times New Roman" w:hAnsi="Times New Roman" w:cs="Times New Roman"/>
        </w:rPr>
        <w:t xml:space="preserve">Approval of </w:t>
      </w:r>
      <w:r w:rsidR="00F41094">
        <w:rPr>
          <w:rFonts w:ascii="Times New Roman" w:hAnsi="Times New Roman" w:cs="Times New Roman"/>
        </w:rPr>
        <w:t>July 15</w:t>
      </w:r>
      <w:r w:rsidRPr="00E0314F">
        <w:rPr>
          <w:rFonts w:ascii="Times New Roman" w:hAnsi="Times New Roman" w:cs="Times New Roman"/>
        </w:rPr>
        <w:t xml:space="preserve">, 2022, Board Meeting Minutes </w:t>
      </w:r>
    </w:p>
    <w:p w14:paraId="68F7A245" w14:textId="1F7540E3" w:rsidR="002C3206" w:rsidRPr="00E0314F" w:rsidRDefault="002C3206" w:rsidP="00E0314F">
      <w:pPr>
        <w:pStyle w:val="ListParagraph"/>
        <w:numPr>
          <w:ilvl w:val="1"/>
          <w:numId w:val="22"/>
        </w:numPr>
        <w:spacing w:after="120"/>
        <w:rPr>
          <w:rFonts w:ascii="Times New Roman" w:hAnsi="Times New Roman" w:cs="Times New Roman"/>
        </w:rPr>
      </w:pPr>
      <w:r w:rsidRPr="00E0314F">
        <w:rPr>
          <w:rFonts w:ascii="Times New Roman" w:hAnsi="Times New Roman" w:cs="Times New Roman"/>
        </w:rPr>
        <w:t xml:space="preserve">Approval of </w:t>
      </w:r>
      <w:r w:rsidR="007E145D">
        <w:rPr>
          <w:rFonts w:ascii="Times New Roman" w:hAnsi="Times New Roman" w:cs="Times New Roman"/>
        </w:rPr>
        <w:t>July-September</w:t>
      </w:r>
      <w:r w:rsidR="00E0314F" w:rsidRPr="00E0314F">
        <w:rPr>
          <w:rFonts w:ascii="Times New Roman" w:hAnsi="Times New Roman" w:cs="Times New Roman"/>
        </w:rPr>
        <w:t xml:space="preserve"> Financials - Ms. Amanda McAbee, Director, Accounting &amp; Finance</w:t>
      </w:r>
    </w:p>
    <w:p w14:paraId="0AABDC30" w14:textId="77777777" w:rsidR="005A43E6" w:rsidRPr="00C85917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14:paraId="1A58ED5F" w14:textId="0C497BDB" w:rsidR="00C54BBA" w:rsidRPr="00B83EE1" w:rsidRDefault="005A43E6" w:rsidP="5D9F7C4F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B83EE1">
        <w:rPr>
          <w:sz w:val="22"/>
          <w:szCs w:val="22"/>
        </w:rPr>
        <w:t xml:space="preserve">Approval </w:t>
      </w:r>
      <w:r w:rsidR="00E32AB8" w:rsidRPr="00B83EE1">
        <w:rPr>
          <w:sz w:val="22"/>
          <w:szCs w:val="22"/>
        </w:rPr>
        <w:t xml:space="preserve">of </w:t>
      </w:r>
      <w:r w:rsidR="007E145D">
        <w:rPr>
          <w:sz w:val="22"/>
          <w:szCs w:val="22"/>
        </w:rPr>
        <w:t>September</w:t>
      </w:r>
      <w:r w:rsidR="00FA2FEC">
        <w:rPr>
          <w:sz w:val="22"/>
          <w:szCs w:val="22"/>
        </w:rPr>
        <w:t xml:space="preserve"> 8</w:t>
      </w:r>
      <w:r w:rsidR="004525C6" w:rsidRPr="00B83EE1">
        <w:rPr>
          <w:sz w:val="22"/>
          <w:szCs w:val="22"/>
        </w:rPr>
        <w:t xml:space="preserve">, </w:t>
      </w:r>
      <w:r w:rsidR="00901127" w:rsidRPr="00B83EE1">
        <w:rPr>
          <w:sz w:val="22"/>
          <w:szCs w:val="22"/>
        </w:rPr>
        <w:t>2022,</w:t>
      </w:r>
      <w:r w:rsidR="009D4F9A" w:rsidRPr="00B83EE1">
        <w:rPr>
          <w:sz w:val="22"/>
          <w:szCs w:val="22"/>
        </w:rPr>
        <w:t xml:space="preserve"> </w:t>
      </w:r>
      <w:r w:rsidRPr="00B83EE1">
        <w:rPr>
          <w:sz w:val="22"/>
          <w:szCs w:val="22"/>
        </w:rPr>
        <w:t xml:space="preserve">Board Meeting Minutes </w:t>
      </w:r>
    </w:p>
    <w:p w14:paraId="769D900E" w14:textId="7D71D196" w:rsidR="006572DF" w:rsidRDefault="00CE2035" w:rsidP="0D2D950D">
      <w:pPr>
        <w:numPr>
          <w:ilvl w:val="0"/>
          <w:numId w:val="21"/>
        </w:numPr>
        <w:spacing w:before="100" w:beforeAutospacing="1" w:after="120" w:afterAutospacing="1"/>
        <w:rPr>
          <w:sz w:val="22"/>
          <w:szCs w:val="22"/>
        </w:rPr>
      </w:pPr>
      <w:r w:rsidRPr="0D2D950D">
        <w:rPr>
          <w:sz w:val="22"/>
          <w:szCs w:val="22"/>
        </w:rPr>
        <w:t>Approval of</w:t>
      </w:r>
      <w:r w:rsidRPr="0D2D950D">
        <w:rPr>
          <w:b/>
          <w:bCs/>
          <w:sz w:val="22"/>
          <w:szCs w:val="22"/>
        </w:rPr>
        <w:t xml:space="preserve"> </w:t>
      </w:r>
      <w:r w:rsidR="00FA2FEC">
        <w:rPr>
          <w:sz w:val="22"/>
          <w:szCs w:val="22"/>
        </w:rPr>
        <w:t>August</w:t>
      </w:r>
      <w:r w:rsidRPr="0D2D950D">
        <w:rPr>
          <w:sz w:val="22"/>
          <w:szCs w:val="22"/>
        </w:rPr>
        <w:t xml:space="preserve"> 2022 Financials – Ms. Amanda McAbee, Director, Accounting &amp; Finance</w:t>
      </w:r>
    </w:p>
    <w:p w14:paraId="64385A33" w14:textId="0B0D3097" w:rsidR="00D6075B" w:rsidRPr="00703581" w:rsidRDefault="00D6075B" w:rsidP="00D6075B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703581">
        <w:rPr>
          <w:rFonts w:ascii="Times New Roman" w:hAnsi="Times New Roman" w:cs="Times New Roman"/>
        </w:rPr>
        <w:t>Approval of bond resolution for not to exceed $260 million in aggregate principal amount of Development Authority of DeKalb County Taxable Revenue Bonds (Bottling Group, LLC Project), Series 2022 – Ms. Sunny Anderson, Senior Business Attraction Manger</w:t>
      </w:r>
    </w:p>
    <w:p w14:paraId="7EDA8901" w14:textId="73F57AAB" w:rsidR="2E117E5D" w:rsidRDefault="2E117E5D" w:rsidP="761E0899">
      <w:pPr>
        <w:pStyle w:val="ListParagraph"/>
        <w:numPr>
          <w:ilvl w:val="0"/>
          <w:numId w:val="21"/>
        </w:numPr>
        <w:rPr>
          <w:rStyle w:val="eop"/>
          <w:rFonts w:ascii="Times New Roman" w:hAnsi="Times New Roman" w:cs="Times New Roman"/>
        </w:rPr>
      </w:pPr>
      <w:r w:rsidRPr="761E0899">
        <w:rPr>
          <w:rFonts w:ascii="Times New Roman" w:hAnsi="Times New Roman" w:cs="Times New Roman"/>
        </w:rPr>
        <w:t>Approval of Consulting Agreement for DEC – M</w:t>
      </w:r>
      <w:r w:rsidR="00A06414">
        <w:rPr>
          <w:rFonts w:ascii="Times New Roman" w:hAnsi="Times New Roman" w:cs="Times New Roman"/>
        </w:rPr>
        <w:t>s.</w:t>
      </w:r>
      <w:r w:rsidR="000114BF">
        <w:rPr>
          <w:rFonts w:ascii="Times New Roman" w:hAnsi="Times New Roman" w:cs="Times New Roman"/>
        </w:rPr>
        <w:t xml:space="preserve"> Shelbia Jackson, </w:t>
      </w:r>
      <w:r w:rsidR="00A53689" w:rsidRPr="00A53689">
        <w:rPr>
          <w:rStyle w:val="normaltextrun"/>
          <w:rFonts w:ascii="Times New Roman" w:hAnsi="Times New Roman" w:cs="Times New Roman"/>
        </w:rPr>
        <w:t>Director, DeKalb Entertainment Commission</w:t>
      </w:r>
      <w:r w:rsidR="00A53689" w:rsidRPr="00A53689">
        <w:rPr>
          <w:rStyle w:val="eop"/>
          <w:rFonts w:ascii="Times New Roman" w:hAnsi="Times New Roman" w:cs="Times New Roman"/>
        </w:rPr>
        <w:t> </w:t>
      </w:r>
    </w:p>
    <w:p w14:paraId="39887BAA" w14:textId="5470DB5F" w:rsidR="00FC0EDF" w:rsidRPr="00FC0EDF" w:rsidRDefault="00FC0EDF" w:rsidP="00FC0ED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of bond resolution for not to exceed $</w:t>
      </w:r>
      <w:r w:rsidR="003526D7">
        <w:rPr>
          <w:rFonts w:ascii="Times New Roman" w:hAnsi="Times New Roman" w:cs="Times New Roman"/>
        </w:rPr>
        <w:t>425</w:t>
      </w:r>
      <w:r>
        <w:rPr>
          <w:rFonts w:ascii="Times New Roman" w:hAnsi="Times New Roman" w:cs="Times New Roman"/>
        </w:rPr>
        <w:t xml:space="preserve"> million in aggregate principal amount of Development Authority of DeKalb County Taxable Revenue Bonds (Henrico 183, LLC </w:t>
      </w:r>
      <w:r w:rsidRPr="00FC0EDF">
        <w:rPr>
          <w:rFonts w:ascii="Times New Roman" w:hAnsi="Times New Roman" w:cs="Times New Roman"/>
        </w:rPr>
        <w:t>Project), Series 2022</w:t>
      </w:r>
    </w:p>
    <w:p w14:paraId="43FD0DE9" w14:textId="4884A656" w:rsidR="00FC0EDF" w:rsidRPr="00FC0EDF" w:rsidRDefault="00FC0EDF" w:rsidP="00FC0ED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C0EDF">
        <w:rPr>
          <w:rFonts w:ascii="Times New Roman" w:hAnsi="Times New Roman" w:cs="Times New Roman"/>
        </w:rPr>
        <w:t>Approval of bond resolution for not to exceed $</w:t>
      </w:r>
      <w:r w:rsidR="00F20F07">
        <w:rPr>
          <w:rFonts w:ascii="Times New Roman" w:hAnsi="Times New Roman" w:cs="Times New Roman"/>
        </w:rPr>
        <w:t>26</w:t>
      </w:r>
      <w:r w:rsidRPr="00FC0EDF">
        <w:rPr>
          <w:rFonts w:ascii="Times New Roman" w:hAnsi="Times New Roman" w:cs="Times New Roman"/>
        </w:rPr>
        <w:t>million in aggregate principal amount of Development Authority of DeKalb County Taxable Revenue Bonds (BGP Atlanta I Propco LLC Project), Series 2022</w:t>
      </w:r>
    </w:p>
    <w:p w14:paraId="5E0B85B9" w14:textId="117B099D" w:rsidR="00FC0EDF" w:rsidRPr="00FC0EDF" w:rsidRDefault="00FC0EDF" w:rsidP="00FC0ED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C0EDF">
        <w:rPr>
          <w:rFonts w:ascii="Times New Roman" w:hAnsi="Times New Roman" w:cs="Times New Roman"/>
        </w:rPr>
        <w:t>Approval of bond resolution for not to exceed $</w:t>
      </w:r>
      <w:r w:rsidR="00EB037E">
        <w:rPr>
          <w:rFonts w:ascii="Times New Roman" w:hAnsi="Times New Roman" w:cs="Times New Roman"/>
        </w:rPr>
        <w:t>50</w:t>
      </w:r>
      <w:r w:rsidRPr="00FC0EDF">
        <w:rPr>
          <w:rFonts w:ascii="Times New Roman" w:hAnsi="Times New Roman" w:cs="Times New Roman"/>
        </w:rPr>
        <w:t xml:space="preserve"> million in aggregate principal amount of Development Authority of DeKalb County Taxable Revenue Bonds (Blackhall Equipment Services LLC Project), Series 2022</w:t>
      </w:r>
    </w:p>
    <w:p w14:paraId="7B16017D" w14:textId="4B2F0855" w:rsidR="00FC0EDF" w:rsidRPr="00FC0EDF" w:rsidRDefault="00FC0EDF" w:rsidP="00FC0ED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C0EDF">
        <w:rPr>
          <w:rFonts w:ascii="Times New Roman" w:hAnsi="Times New Roman" w:cs="Times New Roman"/>
        </w:rPr>
        <w:t xml:space="preserve">Approval of Inducement Resolution for up to $160 million Development Authority of DeKalb County Taxable Revenue Bonds (Druid Hills Manor Project) for RD Investment Properties, LLC </w:t>
      </w:r>
    </w:p>
    <w:p w14:paraId="69A07952" w14:textId="3FB14E89" w:rsidR="00FC0EDF" w:rsidRPr="005E786C" w:rsidRDefault="00FC0EDF" w:rsidP="005E786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C0EDF">
        <w:rPr>
          <w:rFonts w:ascii="Times New Roman" w:hAnsi="Times New Roman" w:cs="Times New Roman"/>
        </w:rPr>
        <w:t xml:space="preserve">VA Regional Office Project (a) Approval of FY 23 Operating Budget – Revision 2, (b) Approval of Task Order 1 Delay and (c) Ratification of Task Order 2 – Ms. Ansly Moyer, Legal Counsel </w:t>
      </w:r>
    </w:p>
    <w:p w14:paraId="0E88AC38" w14:textId="17A9F1A2" w:rsidR="001A1BB6" w:rsidRDefault="00144333" w:rsidP="00740FAC">
      <w:pPr>
        <w:pStyle w:val="ListParagraph"/>
        <w:numPr>
          <w:ilvl w:val="0"/>
          <w:numId w:val="21"/>
        </w:numPr>
      </w:pPr>
      <w:r w:rsidRPr="00FC0EDF">
        <w:rPr>
          <w:rFonts w:ascii="Times New Roman" w:hAnsi="Times New Roman" w:cs="Times New Roman"/>
        </w:rPr>
        <w:t>Approval of</w:t>
      </w:r>
      <w:r w:rsidR="00740FAC" w:rsidRPr="00FC0EDF">
        <w:rPr>
          <w:rFonts w:ascii="Times New Roman" w:hAnsi="Times New Roman" w:cs="Times New Roman"/>
        </w:rPr>
        <w:t xml:space="preserve"> </w:t>
      </w:r>
      <w:r w:rsidR="001E31EA">
        <w:rPr>
          <w:rFonts w:ascii="Times New Roman" w:hAnsi="Times New Roman" w:cs="Times New Roman"/>
        </w:rPr>
        <w:t xml:space="preserve">CERM </w:t>
      </w:r>
      <w:r w:rsidR="00740FAC" w:rsidRPr="00FC0EDF">
        <w:rPr>
          <w:rFonts w:ascii="Times New Roman" w:hAnsi="Times New Roman" w:cs="Times New Roman"/>
        </w:rPr>
        <w:t>Qualified</w:t>
      </w:r>
      <w:r w:rsidRPr="00FC0EDF">
        <w:rPr>
          <w:rFonts w:ascii="Times New Roman" w:hAnsi="Times New Roman" w:cs="Times New Roman"/>
        </w:rPr>
        <w:t xml:space="preserve"> Environmental Professional consultant for Brownfields Program - </w:t>
      </w:r>
      <w:r w:rsidRPr="00FC0EDF">
        <w:rPr>
          <w:rFonts w:ascii="Times New Roman" w:hAnsi="Times New Roman" w:cs="Times New Roman"/>
          <w:iCs/>
        </w:rPr>
        <w:t>Ms. Jen Hagler, Manager, Redevelopment &amp; Strategic Initiatives</w:t>
      </w:r>
    </w:p>
    <w:p w14:paraId="411CA071" w14:textId="48241D20" w:rsidR="3C8330EB" w:rsidRDefault="3C8330EB" w:rsidP="6F335C38">
      <w:pPr>
        <w:pStyle w:val="ListParagraph"/>
        <w:numPr>
          <w:ilvl w:val="0"/>
          <w:numId w:val="21"/>
        </w:numPr>
      </w:pPr>
      <w:r w:rsidRPr="6F335C38">
        <w:rPr>
          <w:rFonts w:ascii="Times New Roman" w:eastAsia="Times New Roman" w:hAnsi="Times New Roman" w:cs="Times New Roman"/>
          <w:color w:val="242424"/>
          <w:sz w:val="21"/>
          <w:szCs w:val="21"/>
        </w:rPr>
        <w:t xml:space="preserve">Acknowledgement of market square TAD's redevelopment plan - </w:t>
      </w:r>
      <w:r w:rsidRPr="6F335C38">
        <w:rPr>
          <w:rFonts w:ascii="Times New Roman" w:eastAsia="Times New Roman" w:hAnsi="Times New Roman" w:cs="Times New Roman"/>
        </w:rPr>
        <w:t>Ms. Jen Hagler, Manager, Redevelopment &amp; Strategic Initiatives</w:t>
      </w:r>
    </w:p>
    <w:p w14:paraId="3F1C2576" w14:textId="06A89D90" w:rsidR="6F335C38" w:rsidRDefault="6F335C38" w:rsidP="6F335C38">
      <w:pPr>
        <w:ind w:left="1440"/>
        <w:rPr>
          <w:color w:val="242424"/>
          <w:sz w:val="21"/>
          <w:szCs w:val="21"/>
        </w:rPr>
      </w:pPr>
    </w:p>
    <w:p w14:paraId="5D9ED7D6" w14:textId="77777777" w:rsidR="00E9222D" w:rsidRPr="00E9222D" w:rsidRDefault="00E9222D" w:rsidP="00E9222D">
      <w:pPr>
        <w:pStyle w:val="ListParagraph"/>
        <w:ind w:left="2784"/>
        <w:rPr>
          <w:rFonts w:ascii="Avenir Next LT Pro" w:eastAsia="Times New Roman" w:hAnsi="Avenir Next LT Pro"/>
          <w:color w:val="002060"/>
        </w:rPr>
      </w:pPr>
    </w:p>
    <w:p w14:paraId="15FBC270" w14:textId="59913002" w:rsidR="0060189C" w:rsidRPr="00A05886" w:rsidRDefault="0060189C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iCs/>
        </w:rPr>
      </w:pPr>
      <w:r w:rsidRPr="00A05886">
        <w:rPr>
          <w:rFonts w:ascii="Times New Roman" w:hAnsi="Times New Roman" w:cs="Times New Roman"/>
          <w:b/>
          <w:iCs/>
        </w:rPr>
        <w:t>D</w:t>
      </w:r>
      <w:r w:rsidR="00FD3834" w:rsidRPr="00A05886">
        <w:rPr>
          <w:rFonts w:ascii="Times New Roman" w:hAnsi="Times New Roman" w:cs="Times New Roman"/>
          <w:b/>
          <w:iCs/>
        </w:rPr>
        <w:t xml:space="preserve">iscussions/Presentations </w:t>
      </w:r>
    </w:p>
    <w:p w14:paraId="261BF944" w14:textId="7E134B49" w:rsidR="005A43E6" w:rsidRPr="00861779" w:rsidRDefault="0060189C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 w:rsidRPr="00C85917">
        <w:rPr>
          <w:sz w:val="22"/>
          <w:szCs w:val="22"/>
        </w:rPr>
        <w:t xml:space="preserve">President’s Report – </w:t>
      </w:r>
      <w:r w:rsidR="003C0218" w:rsidRPr="00C85917">
        <w:rPr>
          <w:sz w:val="22"/>
          <w:szCs w:val="22"/>
        </w:rPr>
        <w:t>Mr. Dorian DeBarr, President</w:t>
      </w:r>
    </w:p>
    <w:p w14:paraId="7C5D3B0A" w14:textId="69C31650" w:rsidR="0057135F" w:rsidRPr="00A05886" w:rsidRDefault="00247E1A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</w:rPr>
      </w:pPr>
      <w:r w:rsidRPr="00A05886">
        <w:rPr>
          <w:rFonts w:ascii="Times New Roman" w:hAnsi="Times New Roman" w:cs="Times New Roman"/>
          <w:b/>
        </w:rPr>
        <w:t>Announcements</w:t>
      </w:r>
      <w:r w:rsidR="0057135F" w:rsidRPr="00A05886">
        <w:rPr>
          <w:rFonts w:ascii="Times New Roman" w:hAnsi="Times New Roman" w:cs="Times New Roman"/>
          <w:b/>
        </w:rPr>
        <w:t>/Reminders</w:t>
      </w:r>
    </w:p>
    <w:p w14:paraId="434E8D18" w14:textId="13405D19" w:rsidR="00E92E38" w:rsidRDefault="0047500B" w:rsidP="00E6766D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lastRenderedPageBreak/>
        <w:t xml:space="preserve">– </w:t>
      </w:r>
      <w:r w:rsidR="001A0EE8" w:rsidRPr="00C85917">
        <w:rPr>
          <w:sz w:val="22"/>
          <w:szCs w:val="22"/>
        </w:rPr>
        <w:t xml:space="preserve"> </w:t>
      </w:r>
      <w:r w:rsidR="00E92E38" w:rsidRPr="00C85917">
        <w:rPr>
          <w:sz w:val="22"/>
          <w:szCs w:val="22"/>
        </w:rPr>
        <w:tab/>
        <w:t xml:space="preserve">Board </w:t>
      </w:r>
      <w:r w:rsidR="00835DEC" w:rsidRPr="00C85917">
        <w:rPr>
          <w:sz w:val="22"/>
          <w:szCs w:val="22"/>
        </w:rPr>
        <w:t xml:space="preserve">Meeting: </w:t>
      </w:r>
      <w:r w:rsidR="00040C1B">
        <w:rPr>
          <w:sz w:val="22"/>
          <w:szCs w:val="22"/>
        </w:rPr>
        <w:t>November 10th</w:t>
      </w:r>
      <w:r w:rsidR="003C0218" w:rsidRPr="00C85917">
        <w:rPr>
          <w:sz w:val="22"/>
          <w:szCs w:val="22"/>
        </w:rPr>
        <w:t>, 202</w:t>
      </w:r>
      <w:r w:rsidR="00180F9B">
        <w:rPr>
          <w:sz w:val="22"/>
          <w:szCs w:val="22"/>
        </w:rPr>
        <w:t>2</w:t>
      </w:r>
    </w:p>
    <w:p w14:paraId="189D25FD" w14:textId="387FDB2C" w:rsidR="00CE31FF" w:rsidRPr="00C85917" w:rsidRDefault="008A44F0" w:rsidP="0EC817E9">
      <w:pPr>
        <w:ind w:left="3600" w:firstLine="720"/>
        <w:rPr>
          <w:sz w:val="22"/>
          <w:szCs w:val="22"/>
        </w:rPr>
      </w:pPr>
      <w:r>
        <w:rPr>
          <w:sz w:val="22"/>
          <w:szCs w:val="22"/>
        </w:rPr>
        <w:t>Zoom</w:t>
      </w:r>
    </w:p>
    <w:p w14:paraId="5A39BBE3" w14:textId="77777777" w:rsidR="00B956F2" w:rsidRPr="00C85917" w:rsidRDefault="00B956F2" w:rsidP="00CE31FF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A2CD1" w14:textId="77777777" w:rsidR="004B5983" w:rsidRDefault="004B5983">
      <w:r>
        <w:separator/>
      </w:r>
    </w:p>
  </w:endnote>
  <w:endnote w:type="continuationSeparator" w:id="0">
    <w:p w14:paraId="0E81AFE8" w14:textId="77777777" w:rsidR="004B5983" w:rsidRDefault="004B5983">
      <w:r>
        <w:continuationSeparator/>
      </w:r>
    </w:p>
  </w:endnote>
  <w:endnote w:type="continuationNotice" w:id="1">
    <w:p w14:paraId="3CC3A75F" w14:textId="77777777" w:rsidR="004B5983" w:rsidRDefault="004B5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30A0148D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E2035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55ED2B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14:paraId="2B788009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 stroked="f">
              <v:textbox>
                <w:txbxContent>
                  <w:p w14:paraId="7055ED2B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14:paraId="2B788009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FE9E5" w14:textId="77777777" w:rsidR="004B5983" w:rsidRDefault="004B5983">
      <w:r>
        <w:separator/>
      </w:r>
    </w:p>
  </w:footnote>
  <w:footnote w:type="continuationSeparator" w:id="0">
    <w:p w14:paraId="4D9AE87E" w14:textId="77777777" w:rsidR="004B5983" w:rsidRDefault="004B5983">
      <w:r>
        <w:continuationSeparator/>
      </w:r>
    </w:p>
  </w:footnote>
  <w:footnote w:type="continuationNotice" w:id="1">
    <w:p w14:paraId="12634C89" w14:textId="77777777" w:rsidR="004B5983" w:rsidRDefault="004B5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32E38E8B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5EE045FB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5CE9A6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0A94CBF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962A5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87D3507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6682090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3B6180B" w14:textId="77777777" w:rsidR="003135D1" w:rsidRPr="00C61F90" w:rsidRDefault="003135D1" w:rsidP="003135D1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3BC52EC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16A00E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1548552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2F69A4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98832C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19102E72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1CD28975" w14:textId="77777777" w:rsidR="003135D1" w:rsidRPr="00C61F90" w:rsidRDefault="003135D1" w:rsidP="003135D1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53F0104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BACD47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706002A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2E5241DE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24B5B7E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6A5C824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9FF304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DEB834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F19490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6813C837" w14:textId="77777777" w:rsidR="003135D1" w:rsidRPr="001776B6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9F4E00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243B55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A910F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4A15C1E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FBC27D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050243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89262C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618A2C9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0CDC949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53C22A5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F09CE9C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6648192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6F8D48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42FE8BE6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A49C16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A8D9E3B" w14:textId="2C27DF43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14:paraId="65FC030A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100D8D06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72E7D25A" w14:textId="77777777" w:rsidR="003135D1" w:rsidRPr="00725A94" w:rsidRDefault="003135D1" w:rsidP="003135D1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32E38E8B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5EE045FB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5CE9A6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0A94CBF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962A5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87D3507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6682090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3B6180B" w14:textId="77777777" w:rsidR="003135D1" w:rsidRPr="00C61F90" w:rsidRDefault="003135D1" w:rsidP="003135D1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3BC52EC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16A00E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1548552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2F69A4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98832C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19102E72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1CD28975" w14:textId="77777777" w:rsidR="003135D1" w:rsidRPr="00C61F90" w:rsidRDefault="003135D1" w:rsidP="003135D1">
                    <w:pPr>
                      <w:rPr>
                        <w:sz w:val="18"/>
                        <w:szCs w:val="18"/>
                      </w:rPr>
                    </w:pPr>
                  </w:p>
                  <w:p w14:paraId="53F0104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BACD47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706002A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2E5241DE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24B5B7E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6A5C824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9FF304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DEB834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F19490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6813C837" w14:textId="77777777" w:rsidR="003135D1" w:rsidRPr="001776B6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9F4E00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243B55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1A910F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4A15C1E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FBC27D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050243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0D89262C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618A2C9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0CDC949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053C22A5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F09CE9C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14:paraId="6648192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6F8D48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14:paraId="42FE8BE6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3A49C16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A8D9E3B" w14:textId="2C27DF43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14:paraId="65FC030A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100D8D06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72E7D25A" w14:textId="77777777" w:rsidR="003135D1" w:rsidRPr="00725A94" w:rsidRDefault="003135D1" w:rsidP="003135D1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LoYKEFxFa9yaFL" id="FMP9Ikwg"/>
  </int:Manifest>
  <int:Observations>
    <int:Content id="FMP9Ikw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F515752"/>
    <w:multiLevelType w:val="hybridMultilevel"/>
    <w:tmpl w:val="90686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" w15:restartNumberingAfterBreak="0">
    <w:nsid w:val="131C4ED2"/>
    <w:multiLevelType w:val="hybridMultilevel"/>
    <w:tmpl w:val="9D204966"/>
    <w:lvl w:ilvl="0" w:tplc="FFFFFFFF">
      <w:start w:val="1"/>
      <w:numFmt w:val="lowerLetter"/>
      <w:lvlText w:val="%1."/>
      <w:lvlJc w:val="left"/>
      <w:pPr>
        <w:ind w:left="2784" w:hanging="360"/>
      </w:p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4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5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1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2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4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8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9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55B1391A"/>
    <w:multiLevelType w:val="hybridMultilevel"/>
    <w:tmpl w:val="576C3FDC"/>
    <w:lvl w:ilvl="0" w:tplc="9A18187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3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4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5" w15:restartNumberingAfterBreak="0">
    <w:nsid w:val="646C5EFE"/>
    <w:multiLevelType w:val="multilevel"/>
    <w:tmpl w:val="1A2EC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7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9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0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1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2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3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4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 w16cid:durableId="340591927">
    <w:abstractNumId w:val="14"/>
  </w:num>
  <w:num w:numId="2" w16cid:durableId="1768767480">
    <w:abstractNumId w:val="9"/>
  </w:num>
  <w:num w:numId="3" w16cid:durableId="1282374207">
    <w:abstractNumId w:val="23"/>
  </w:num>
  <w:num w:numId="4" w16cid:durableId="1988363369">
    <w:abstractNumId w:val="29"/>
  </w:num>
  <w:num w:numId="5" w16cid:durableId="1913615482">
    <w:abstractNumId w:val="18"/>
  </w:num>
  <w:num w:numId="6" w16cid:durableId="936209714">
    <w:abstractNumId w:val="2"/>
  </w:num>
  <w:num w:numId="7" w16cid:durableId="1210385813">
    <w:abstractNumId w:val="17"/>
  </w:num>
  <w:num w:numId="8" w16cid:durableId="496002152">
    <w:abstractNumId w:val="24"/>
  </w:num>
  <w:num w:numId="9" w16cid:durableId="759519588">
    <w:abstractNumId w:val="4"/>
  </w:num>
  <w:num w:numId="10" w16cid:durableId="1742870419">
    <w:abstractNumId w:val="11"/>
  </w:num>
  <w:num w:numId="11" w16cid:durableId="1967345308">
    <w:abstractNumId w:val="28"/>
  </w:num>
  <w:num w:numId="12" w16cid:durableId="228345231">
    <w:abstractNumId w:val="10"/>
  </w:num>
  <w:num w:numId="13" w16cid:durableId="212425820">
    <w:abstractNumId w:val="34"/>
  </w:num>
  <w:num w:numId="14" w16cid:durableId="421534690">
    <w:abstractNumId w:val="7"/>
  </w:num>
  <w:num w:numId="15" w16cid:durableId="884609346">
    <w:abstractNumId w:val="8"/>
  </w:num>
  <w:num w:numId="16" w16cid:durableId="47842417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50587496">
    <w:abstractNumId w:val="20"/>
  </w:num>
  <w:num w:numId="18" w16cid:durableId="1928494817">
    <w:abstractNumId w:val="27"/>
  </w:num>
  <w:num w:numId="19" w16cid:durableId="351881749">
    <w:abstractNumId w:val="19"/>
  </w:num>
  <w:num w:numId="20" w16cid:durableId="912931966">
    <w:abstractNumId w:val="30"/>
  </w:num>
  <w:num w:numId="21" w16cid:durableId="144442414">
    <w:abstractNumId w:val="3"/>
  </w:num>
  <w:num w:numId="22" w16cid:durableId="1918588390">
    <w:abstractNumId w:val="6"/>
  </w:num>
  <w:num w:numId="23" w16cid:durableId="1115369136">
    <w:abstractNumId w:val="16"/>
  </w:num>
  <w:num w:numId="24" w16cid:durableId="1457528398">
    <w:abstractNumId w:val="32"/>
  </w:num>
  <w:num w:numId="25" w16cid:durableId="807287969">
    <w:abstractNumId w:val="31"/>
  </w:num>
  <w:num w:numId="26" w16cid:durableId="1840608525">
    <w:abstractNumId w:val="22"/>
  </w:num>
  <w:num w:numId="27" w16cid:durableId="719209647">
    <w:abstractNumId w:val="26"/>
  </w:num>
  <w:num w:numId="28" w16cid:durableId="908081660">
    <w:abstractNumId w:val="33"/>
  </w:num>
  <w:num w:numId="29" w16cid:durableId="572273042">
    <w:abstractNumId w:val="0"/>
  </w:num>
  <w:num w:numId="30" w16cid:durableId="432436526">
    <w:abstractNumId w:val="13"/>
  </w:num>
  <w:num w:numId="31" w16cid:durableId="16398000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8731000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495060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79629527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859725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61672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0F4"/>
    <w:rsid w:val="000114BF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278B5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0C1B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71D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1430"/>
    <w:rsid w:val="000C271B"/>
    <w:rsid w:val="000C3031"/>
    <w:rsid w:val="000C3F9E"/>
    <w:rsid w:val="000C54DD"/>
    <w:rsid w:val="000C5CFD"/>
    <w:rsid w:val="000C62A1"/>
    <w:rsid w:val="000C680C"/>
    <w:rsid w:val="000C7184"/>
    <w:rsid w:val="000C7714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3A97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5A01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271E4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4333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4E46"/>
    <w:rsid w:val="00185392"/>
    <w:rsid w:val="00185509"/>
    <w:rsid w:val="0018584C"/>
    <w:rsid w:val="0018688E"/>
    <w:rsid w:val="00192B12"/>
    <w:rsid w:val="0019635A"/>
    <w:rsid w:val="001A071E"/>
    <w:rsid w:val="001A0EE8"/>
    <w:rsid w:val="001A1BB6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1EA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6F7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3E97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5B"/>
    <w:rsid w:val="002405B8"/>
    <w:rsid w:val="00240D5E"/>
    <w:rsid w:val="00240ECD"/>
    <w:rsid w:val="00242A64"/>
    <w:rsid w:val="0024589D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20F"/>
    <w:rsid w:val="002C134D"/>
    <w:rsid w:val="002C2732"/>
    <w:rsid w:val="002C279A"/>
    <w:rsid w:val="002C2BD2"/>
    <w:rsid w:val="002C3206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4826"/>
    <w:rsid w:val="00326295"/>
    <w:rsid w:val="003272E5"/>
    <w:rsid w:val="00330899"/>
    <w:rsid w:val="00330A50"/>
    <w:rsid w:val="003311CE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6D7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55B2"/>
    <w:rsid w:val="0038695C"/>
    <w:rsid w:val="00387918"/>
    <w:rsid w:val="0039059C"/>
    <w:rsid w:val="003934F1"/>
    <w:rsid w:val="0039536B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679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5236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0005"/>
    <w:rsid w:val="0047137A"/>
    <w:rsid w:val="00471F8B"/>
    <w:rsid w:val="00472C53"/>
    <w:rsid w:val="00474153"/>
    <w:rsid w:val="004741FF"/>
    <w:rsid w:val="004742C9"/>
    <w:rsid w:val="004749BD"/>
    <w:rsid w:val="00474CA3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95B2F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586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5983"/>
    <w:rsid w:val="004B6E3D"/>
    <w:rsid w:val="004B7257"/>
    <w:rsid w:val="004B7C0F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25D0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86C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1941"/>
    <w:rsid w:val="00632F06"/>
    <w:rsid w:val="0063443B"/>
    <w:rsid w:val="00634CED"/>
    <w:rsid w:val="0063592F"/>
    <w:rsid w:val="00635F49"/>
    <w:rsid w:val="00637C7B"/>
    <w:rsid w:val="006415FC"/>
    <w:rsid w:val="00642121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2DF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20CA"/>
    <w:rsid w:val="0068336C"/>
    <w:rsid w:val="00684426"/>
    <w:rsid w:val="00684B6B"/>
    <w:rsid w:val="00684D22"/>
    <w:rsid w:val="006857D4"/>
    <w:rsid w:val="00685AB4"/>
    <w:rsid w:val="00685BC3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0F3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581"/>
    <w:rsid w:val="007037F3"/>
    <w:rsid w:val="00706133"/>
    <w:rsid w:val="0070796D"/>
    <w:rsid w:val="00712DB8"/>
    <w:rsid w:val="0071371D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580F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0FAC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114A"/>
    <w:rsid w:val="007C1753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145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3EF5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C03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07C6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4F0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E73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05A2C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27B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5AB1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33BB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0A4"/>
    <w:rsid w:val="009F068D"/>
    <w:rsid w:val="009F0BD1"/>
    <w:rsid w:val="009F2054"/>
    <w:rsid w:val="009F283D"/>
    <w:rsid w:val="009F3A5C"/>
    <w:rsid w:val="009F516C"/>
    <w:rsid w:val="009F55AF"/>
    <w:rsid w:val="009F76F1"/>
    <w:rsid w:val="009F7F6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414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3689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3E6C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1C4A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3EE1"/>
    <w:rsid w:val="00B84018"/>
    <w:rsid w:val="00B84D56"/>
    <w:rsid w:val="00B85FF7"/>
    <w:rsid w:val="00B86100"/>
    <w:rsid w:val="00B86382"/>
    <w:rsid w:val="00B86A55"/>
    <w:rsid w:val="00B86B8D"/>
    <w:rsid w:val="00B87545"/>
    <w:rsid w:val="00B87666"/>
    <w:rsid w:val="00B87734"/>
    <w:rsid w:val="00B907D0"/>
    <w:rsid w:val="00B91558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3C09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6D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962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4BBA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0D"/>
    <w:rsid w:val="00C70C4D"/>
    <w:rsid w:val="00C725E3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17A1"/>
    <w:rsid w:val="00CA42ED"/>
    <w:rsid w:val="00CA59E3"/>
    <w:rsid w:val="00CA63B6"/>
    <w:rsid w:val="00CA6D9A"/>
    <w:rsid w:val="00CA710F"/>
    <w:rsid w:val="00CA74F6"/>
    <w:rsid w:val="00CA782E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51C9"/>
    <w:rsid w:val="00CD61AE"/>
    <w:rsid w:val="00CD6B23"/>
    <w:rsid w:val="00CD7457"/>
    <w:rsid w:val="00CD7965"/>
    <w:rsid w:val="00CE1697"/>
    <w:rsid w:val="00CE2035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4EB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4D3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075B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2EBD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B7A8A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2F18"/>
    <w:rsid w:val="00E0314F"/>
    <w:rsid w:val="00E0335D"/>
    <w:rsid w:val="00E0426C"/>
    <w:rsid w:val="00E04364"/>
    <w:rsid w:val="00E0460B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5CB4"/>
    <w:rsid w:val="00E262E5"/>
    <w:rsid w:val="00E26C1E"/>
    <w:rsid w:val="00E3051D"/>
    <w:rsid w:val="00E30DFC"/>
    <w:rsid w:val="00E32AB8"/>
    <w:rsid w:val="00E33186"/>
    <w:rsid w:val="00E3337F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149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08F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22D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24A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37E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1F94"/>
    <w:rsid w:val="00EF246E"/>
    <w:rsid w:val="00EF2CEA"/>
    <w:rsid w:val="00EF2ECC"/>
    <w:rsid w:val="00EF42AD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0F07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094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7DC"/>
    <w:rsid w:val="00F65A3B"/>
    <w:rsid w:val="00F660FA"/>
    <w:rsid w:val="00F665D7"/>
    <w:rsid w:val="00F6731D"/>
    <w:rsid w:val="00F677DA"/>
    <w:rsid w:val="00F67B1D"/>
    <w:rsid w:val="00F704C4"/>
    <w:rsid w:val="00F70679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2FEC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6956"/>
    <w:rsid w:val="00FB7523"/>
    <w:rsid w:val="00FC0EDF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397"/>
    <w:rsid w:val="00FD1D08"/>
    <w:rsid w:val="00FD3834"/>
    <w:rsid w:val="00FD57A5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5AE719C"/>
    <w:rsid w:val="065D6D4A"/>
    <w:rsid w:val="069CA9A4"/>
    <w:rsid w:val="0700C325"/>
    <w:rsid w:val="07917DF8"/>
    <w:rsid w:val="08C42D5F"/>
    <w:rsid w:val="0AC91EBA"/>
    <w:rsid w:val="0D2D950D"/>
    <w:rsid w:val="0D2DC7DE"/>
    <w:rsid w:val="0D5C2424"/>
    <w:rsid w:val="0EC817E9"/>
    <w:rsid w:val="0EFDDB53"/>
    <w:rsid w:val="104C8AD1"/>
    <w:rsid w:val="1064D128"/>
    <w:rsid w:val="10E7B2A4"/>
    <w:rsid w:val="1100B3AA"/>
    <w:rsid w:val="12764E1E"/>
    <w:rsid w:val="13AB3A98"/>
    <w:rsid w:val="183E7459"/>
    <w:rsid w:val="1976D76C"/>
    <w:rsid w:val="1C94EDCE"/>
    <w:rsid w:val="2078E1A0"/>
    <w:rsid w:val="21A97C26"/>
    <w:rsid w:val="21FCB894"/>
    <w:rsid w:val="22DA43C6"/>
    <w:rsid w:val="25115CAC"/>
    <w:rsid w:val="25543014"/>
    <w:rsid w:val="26A7B3AA"/>
    <w:rsid w:val="26C0B548"/>
    <w:rsid w:val="2876B4BD"/>
    <w:rsid w:val="29957BF9"/>
    <w:rsid w:val="2B45C8EF"/>
    <w:rsid w:val="2DD4B64F"/>
    <w:rsid w:val="2E117E5D"/>
    <w:rsid w:val="31CF2F73"/>
    <w:rsid w:val="3371F040"/>
    <w:rsid w:val="34536129"/>
    <w:rsid w:val="34E6C712"/>
    <w:rsid w:val="36BDB0B5"/>
    <w:rsid w:val="37259E08"/>
    <w:rsid w:val="3828D56A"/>
    <w:rsid w:val="385A7624"/>
    <w:rsid w:val="38DBD6E9"/>
    <w:rsid w:val="39144630"/>
    <w:rsid w:val="39B6B477"/>
    <w:rsid w:val="3B9C384B"/>
    <w:rsid w:val="3BD95B09"/>
    <w:rsid w:val="3C8330EB"/>
    <w:rsid w:val="3CEE5539"/>
    <w:rsid w:val="3F550E58"/>
    <w:rsid w:val="4078A8C9"/>
    <w:rsid w:val="407BF4F0"/>
    <w:rsid w:val="4135E040"/>
    <w:rsid w:val="427F1B2C"/>
    <w:rsid w:val="4334AE78"/>
    <w:rsid w:val="44A6A3A9"/>
    <w:rsid w:val="44F6AF0B"/>
    <w:rsid w:val="47749BEB"/>
    <w:rsid w:val="49345C62"/>
    <w:rsid w:val="494B59D3"/>
    <w:rsid w:val="49EDA65E"/>
    <w:rsid w:val="4B23F0EA"/>
    <w:rsid w:val="4B55850E"/>
    <w:rsid w:val="4DEA32E5"/>
    <w:rsid w:val="4DF514C8"/>
    <w:rsid w:val="4F605B33"/>
    <w:rsid w:val="5088E757"/>
    <w:rsid w:val="519298AE"/>
    <w:rsid w:val="52426388"/>
    <w:rsid w:val="52666A90"/>
    <w:rsid w:val="52BBE0EE"/>
    <w:rsid w:val="52FA3E32"/>
    <w:rsid w:val="53072D83"/>
    <w:rsid w:val="534F338C"/>
    <w:rsid w:val="544207DC"/>
    <w:rsid w:val="54B235E5"/>
    <w:rsid w:val="561CE6B0"/>
    <w:rsid w:val="583E4EA4"/>
    <w:rsid w:val="58C0831E"/>
    <w:rsid w:val="597449DC"/>
    <w:rsid w:val="59809FF9"/>
    <w:rsid w:val="5B413764"/>
    <w:rsid w:val="5B6D9195"/>
    <w:rsid w:val="5D9F7C4F"/>
    <w:rsid w:val="5E7B9F23"/>
    <w:rsid w:val="5EB2278C"/>
    <w:rsid w:val="5F2B7110"/>
    <w:rsid w:val="5F7067FF"/>
    <w:rsid w:val="605A46BD"/>
    <w:rsid w:val="60A75338"/>
    <w:rsid w:val="61629713"/>
    <w:rsid w:val="61779090"/>
    <w:rsid w:val="61A439E7"/>
    <w:rsid w:val="634F4FBB"/>
    <w:rsid w:val="68AD5291"/>
    <w:rsid w:val="69DB7F05"/>
    <w:rsid w:val="6B267304"/>
    <w:rsid w:val="6D1B2FA2"/>
    <w:rsid w:val="6D91DED8"/>
    <w:rsid w:val="6E9642AB"/>
    <w:rsid w:val="6F335C38"/>
    <w:rsid w:val="6F60E25C"/>
    <w:rsid w:val="6FA53EF4"/>
    <w:rsid w:val="708171F9"/>
    <w:rsid w:val="70D0AD6F"/>
    <w:rsid w:val="73738454"/>
    <w:rsid w:val="73B63FB8"/>
    <w:rsid w:val="761E0899"/>
    <w:rsid w:val="76397A73"/>
    <w:rsid w:val="78641848"/>
    <w:rsid w:val="78E1027D"/>
    <w:rsid w:val="7B69D1D2"/>
    <w:rsid w:val="7DDE9B5A"/>
    <w:rsid w:val="7EE2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760A0286-C9F6-41E1-B9BF-43EC14220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A53689"/>
  </w:style>
  <w:style w:type="character" w:customStyle="1" w:styleId="eop">
    <w:name w:val="eop"/>
    <w:basedOn w:val="DefaultParagraphFont"/>
    <w:rsid w:val="00A53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26e9460822d343f1" Type="http://schemas.microsoft.com/office/2019/09/relationships/intelligence" Target="intelligenc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BC794EF-88B9-46B2-A310-3BE6D08810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64</Words>
  <Characters>2077</Characters>
  <Application>Microsoft Office Word</Application>
  <DocSecurity>0</DocSecurity>
  <Lines>17</Lines>
  <Paragraphs>4</Paragraphs>
  <ScaleCrop>false</ScaleCrop>
  <Company>DeKalb County Government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Jenee Williams</cp:lastModifiedBy>
  <cp:revision>79</cp:revision>
  <cp:lastPrinted>2020-01-06T14:01:00Z</cp:lastPrinted>
  <dcterms:created xsi:type="dcterms:W3CDTF">2022-03-04T16:57:00Z</dcterms:created>
  <dcterms:modified xsi:type="dcterms:W3CDTF">2022-10-1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